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3CA6E82" w:rsidR="00485402" w:rsidRPr="00B7788F" w:rsidRDefault="0008675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Zinedine De Leo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75222244" w:rsidR="00C32F3D" w:rsidRPr="00B7788F" w:rsidRDefault="00FB239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Encryption plays a crucial role in securing data by ensuring data integrity and confidentiality. The algorithm of choice for this application is SHA-256. It produces a fixed 256-bit output. Its common use cases include verification and digital signatures.</w:t>
      </w:r>
      <w:r w:rsidR="00C00440">
        <w:rPr>
          <w:rFonts w:eastAsia="Times New Roman"/>
          <w:sz w:val="22"/>
          <w:szCs w:val="22"/>
        </w:rPr>
        <w:t xml:space="preserve"> It is a one-way function that cannot be reversed. Symmetric key encryption is when a single key is used for both encryption and decryption. An industry standardized algorithm that falls in this category is AES-256. It is also a 256-bit encryption algorithm. Encryption originally involved using ciphers, but current day practices have evolved into cryptographic algorithms. Standards have since then evolved. AES-256 is suggested for encryption, but SHA-256 for hashing and salting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FE3B19A" w:rsidR="00DB5652" w:rsidRPr="00B7788F" w:rsidRDefault="005B758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D2159E1" wp14:editId="06CA8E9F">
            <wp:extent cx="5943600" cy="2909570"/>
            <wp:effectExtent l="0" t="0" r="0" b="0"/>
            <wp:docPr id="1393582626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582626" name="Picture 1" descr="A computer screen with white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62E5F009" w:rsidR="003978A0" w:rsidRDefault="007B459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A3663C9" wp14:editId="74505192">
            <wp:extent cx="5943600" cy="801370"/>
            <wp:effectExtent l="0" t="0" r="0" b="0"/>
            <wp:docPr id="466525282" name="Picture 7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25282" name="Picture 7" descr="A close-up of a logo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1A60AC3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51D92974" w14:textId="2B6A7079" w:rsidR="000202DE" w:rsidRDefault="000202D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09234BE8" w:rsidR="00DB5652" w:rsidRPr="00B7788F" w:rsidRDefault="0014060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A23A78C" wp14:editId="0DB9C941">
            <wp:extent cx="5943600" cy="801370"/>
            <wp:effectExtent l="0" t="0" r="0" b="0"/>
            <wp:docPr id="1849121012" name="Picture 2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21012" name="Picture 2" descr="A close-up of a logo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623DD67F" w:rsidR="00E33862" w:rsidRDefault="00C7533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95AB494" wp14:editId="0F9EB8DE">
            <wp:extent cx="5943600" cy="3719830"/>
            <wp:effectExtent l="0" t="0" r="0" b="1270"/>
            <wp:docPr id="105086429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864290" name="Picture 5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9C33F" w14:textId="56119443" w:rsidR="00C75339" w:rsidRDefault="00C7533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B71BE0F" wp14:editId="13C53569">
            <wp:extent cx="5943600" cy="3714750"/>
            <wp:effectExtent l="0" t="0" r="0" b="6350"/>
            <wp:docPr id="287807568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807568" name="Picture 4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946E8" w14:textId="77777777" w:rsidR="00E0475A" w:rsidRDefault="00E0475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B48F10E" w14:textId="77777777" w:rsidR="00E0475A" w:rsidRDefault="00E0475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616C555" w14:textId="77777777" w:rsidR="00E0475A" w:rsidRDefault="00E0475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04D661E" w:rsidR="00E33862" w:rsidRPr="00B7788F" w:rsidRDefault="00E0475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54535A39" wp14:editId="70546F7E">
            <wp:extent cx="5943600" cy="3735705"/>
            <wp:effectExtent l="0" t="0" r="0" b="0"/>
            <wp:docPr id="208758157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81570" name="Picture 208758157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1A1CB159" w:rsidR="620D193F" w:rsidRDefault="00E0475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used secure API interactions with the Spring Framework annotations and </w:t>
      </w:r>
      <w:proofErr w:type="spellStart"/>
      <w:r>
        <w:rPr>
          <w:rFonts w:eastAsia="Times New Roman"/>
          <w:sz w:val="22"/>
          <w:szCs w:val="22"/>
        </w:rPr>
        <w:t>MessageDigest</w:t>
      </w:r>
      <w:proofErr w:type="spellEnd"/>
      <w:r>
        <w:rPr>
          <w:rFonts w:eastAsia="Times New Roman"/>
          <w:sz w:val="22"/>
          <w:szCs w:val="22"/>
        </w:rPr>
        <w:t xml:space="preserve"> API clients. To build on this, I utilized cryptography with the SHA-256 algorithm. This ensured that the input data was hashed properly. </w:t>
      </w:r>
      <w:r w:rsidR="00252472">
        <w:rPr>
          <w:rFonts w:eastAsia="Times New Roman"/>
          <w:sz w:val="22"/>
          <w:szCs w:val="22"/>
        </w:rPr>
        <w:t xml:space="preserve">The client/server relationship was secured using HTTPS. I handled any potential errors in the hashing algorithm implementation with the try/catch block that threw an exception if the algorithm didn’t exist. 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CE04F03" w:rsidR="00974AE3" w:rsidRPr="00B7788F" w:rsidRDefault="00FB239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 used industry best practices by first having a proof of concept that worked. After that, I made sure to handle errors using exceptions and the try/catch block. This ensured that my code only executed if it ran without errors. The use of the SHA-256 algorithm also followed industry best practices, as it encoded data effectively when sending it to the client.</w:t>
      </w: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111E3D" w14:textId="77777777" w:rsidR="00323A39" w:rsidRDefault="00323A39" w:rsidP="002F3F84">
      <w:r>
        <w:separator/>
      </w:r>
    </w:p>
  </w:endnote>
  <w:endnote w:type="continuationSeparator" w:id="0">
    <w:p w14:paraId="2ADF4D81" w14:textId="77777777" w:rsidR="00323A39" w:rsidRDefault="00323A39" w:rsidP="002F3F84">
      <w:r>
        <w:continuationSeparator/>
      </w:r>
    </w:p>
  </w:endnote>
  <w:endnote w:type="continuationNotice" w:id="1">
    <w:p w14:paraId="35463126" w14:textId="77777777" w:rsidR="00323A39" w:rsidRDefault="00323A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4862CD" w14:textId="77777777" w:rsidR="00323A39" w:rsidRDefault="00323A39" w:rsidP="002F3F84">
      <w:r>
        <w:separator/>
      </w:r>
    </w:p>
  </w:footnote>
  <w:footnote w:type="continuationSeparator" w:id="0">
    <w:p w14:paraId="3DAE1769" w14:textId="77777777" w:rsidR="00323A39" w:rsidRDefault="00323A39" w:rsidP="002F3F84">
      <w:r>
        <w:continuationSeparator/>
      </w:r>
    </w:p>
  </w:footnote>
  <w:footnote w:type="continuationNotice" w:id="1">
    <w:p w14:paraId="4D94E54B" w14:textId="77777777" w:rsidR="00323A39" w:rsidRDefault="00323A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121087">
    <w:abstractNumId w:val="16"/>
  </w:num>
  <w:num w:numId="2" w16cid:durableId="1351370959">
    <w:abstractNumId w:val="20"/>
  </w:num>
  <w:num w:numId="3" w16cid:durableId="419253082">
    <w:abstractNumId w:val="6"/>
  </w:num>
  <w:num w:numId="4" w16cid:durableId="1779832707">
    <w:abstractNumId w:val="8"/>
  </w:num>
  <w:num w:numId="5" w16cid:durableId="373425360">
    <w:abstractNumId w:val="4"/>
  </w:num>
  <w:num w:numId="6" w16cid:durableId="299459091">
    <w:abstractNumId w:val="17"/>
  </w:num>
  <w:num w:numId="7" w16cid:durableId="168350965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648893861">
    <w:abstractNumId w:val="5"/>
  </w:num>
  <w:num w:numId="9" w16cid:durableId="103739402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14854538">
    <w:abstractNumId w:val="0"/>
  </w:num>
  <w:num w:numId="11" w16cid:durableId="1387678593">
    <w:abstractNumId w:val="3"/>
  </w:num>
  <w:num w:numId="12" w16cid:durableId="421612425">
    <w:abstractNumId w:val="19"/>
  </w:num>
  <w:num w:numId="13" w16cid:durableId="143668970">
    <w:abstractNumId w:val="15"/>
  </w:num>
  <w:num w:numId="14" w16cid:durableId="1355809930">
    <w:abstractNumId w:val="2"/>
  </w:num>
  <w:num w:numId="15" w16cid:durableId="1007101392">
    <w:abstractNumId w:val="11"/>
  </w:num>
  <w:num w:numId="16" w16cid:durableId="2003003903">
    <w:abstractNumId w:val="9"/>
  </w:num>
  <w:num w:numId="17" w16cid:durableId="1618176666">
    <w:abstractNumId w:val="14"/>
  </w:num>
  <w:num w:numId="18" w16cid:durableId="632907076">
    <w:abstractNumId w:val="18"/>
  </w:num>
  <w:num w:numId="19" w16cid:durableId="1375159369">
    <w:abstractNumId w:val="7"/>
  </w:num>
  <w:num w:numId="20" w16cid:durableId="206256379">
    <w:abstractNumId w:val="13"/>
  </w:num>
  <w:num w:numId="21" w16cid:durableId="4046933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3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86754"/>
    <w:rsid w:val="000C7320"/>
    <w:rsid w:val="000D06F0"/>
    <w:rsid w:val="000D241B"/>
    <w:rsid w:val="00102660"/>
    <w:rsid w:val="0010436E"/>
    <w:rsid w:val="00114D54"/>
    <w:rsid w:val="00120ACD"/>
    <w:rsid w:val="00140604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52472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23A39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A6F44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B758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B4591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00440"/>
    <w:rsid w:val="00C32F3D"/>
    <w:rsid w:val="00C41B36"/>
    <w:rsid w:val="00C56FC2"/>
    <w:rsid w:val="00C67FA3"/>
    <w:rsid w:val="00C75339"/>
    <w:rsid w:val="00CE44E9"/>
    <w:rsid w:val="00CF445D"/>
    <w:rsid w:val="00CF618A"/>
    <w:rsid w:val="00D0558B"/>
    <w:rsid w:val="00D47759"/>
    <w:rsid w:val="00DB5652"/>
    <w:rsid w:val="00DD6742"/>
    <w:rsid w:val="00E02BD0"/>
    <w:rsid w:val="00E0475A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B2395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50</Words>
  <Characters>37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35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De Leon, Zinedine</cp:lastModifiedBy>
  <cp:revision>2</cp:revision>
  <dcterms:created xsi:type="dcterms:W3CDTF">2025-03-02T04:47:00Z</dcterms:created>
  <dcterms:modified xsi:type="dcterms:W3CDTF">2025-03-02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